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51195" w14:textId="719476CF" w:rsidR="00B73996" w:rsidRPr="00E34B01" w:rsidRDefault="00336E08" w:rsidP="00E34B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gnment 2</w:t>
      </w:r>
    </w:p>
    <w:p w14:paraId="19D63CF8" w14:textId="38E75CC4" w:rsidR="00E34B01" w:rsidRDefault="00E34B01" w:rsidP="00E34B01">
      <w:pPr>
        <w:tabs>
          <w:tab w:val="center" w:pos="4680"/>
          <w:tab w:val="left" w:pos="6281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hruvin Patel</w:t>
      </w:r>
    </w:p>
    <w:p w14:paraId="5CF82B4E" w14:textId="77777777" w:rsidR="002B60BF" w:rsidRDefault="002B60BF" w:rsidP="00E34B01">
      <w:pPr>
        <w:tabs>
          <w:tab w:val="center" w:pos="4680"/>
          <w:tab w:val="left" w:pos="6281"/>
        </w:tabs>
        <w:rPr>
          <w:rFonts w:ascii="Times New Roman" w:hAnsi="Times New Roman" w:cs="Times New Roman"/>
        </w:rPr>
      </w:pPr>
    </w:p>
    <w:p w14:paraId="6B646130" w14:textId="7D50B4ED" w:rsidR="001655A8" w:rsidRPr="00A61E33" w:rsidRDefault="00336E08" w:rsidP="00F92A6E">
      <w:pPr>
        <w:tabs>
          <w:tab w:val="center" w:pos="4680"/>
          <w:tab w:val="left" w:pos="6281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ll </w:t>
      </w:r>
      <w:r w:rsidR="002A6703">
        <w:rPr>
          <w:rFonts w:ascii="Times New Roman" w:hAnsi="Times New Roman" w:cs="Times New Roman"/>
          <w:sz w:val="24"/>
          <w:szCs w:val="24"/>
        </w:rPr>
        <w:t>Corrector</w:t>
      </w:r>
    </w:p>
    <w:p w14:paraId="0768C35B" w14:textId="7DC26472" w:rsidR="00425DD7" w:rsidRDefault="00E34B01" w:rsidP="00E34B01">
      <w:pPr>
        <w:rPr>
          <w:rFonts w:ascii="Times New Roman" w:hAnsi="Times New Roman" w:cs="Times New Roman"/>
          <w:b/>
        </w:rPr>
      </w:pPr>
      <w:r w:rsidRPr="00F277FF">
        <w:rPr>
          <w:rFonts w:ascii="Times New Roman" w:hAnsi="Times New Roman" w:cs="Times New Roman"/>
          <w:b/>
        </w:rPr>
        <w:t>Methods</w:t>
      </w:r>
    </w:p>
    <w:p w14:paraId="259458AF" w14:textId="164DF76C" w:rsidR="004D0878" w:rsidRPr="004D0878" w:rsidRDefault="004D0878" w:rsidP="00E34B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nguage Model</w:t>
      </w:r>
    </w:p>
    <w:p w14:paraId="6C7437C4" w14:textId="0F2CC409" w:rsidR="008C1EC5" w:rsidRDefault="00930DC2" w:rsidP="00B17E46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my language model, I cho</w:t>
      </w:r>
      <w:r w:rsidR="002A6703">
        <w:rPr>
          <w:rFonts w:ascii="Times New Roman" w:hAnsi="Times New Roman" w:cs="Times New Roman"/>
        </w:rPr>
        <w:t xml:space="preserve">se to use COCA’s bigram </w:t>
      </w:r>
      <w:r>
        <w:rPr>
          <w:rFonts w:ascii="Times New Roman" w:hAnsi="Times New Roman" w:cs="Times New Roman"/>
        </w:rPr>
        <w:t>corpus</w:t>
      </w:r>
      <w:r w:rsidR="002A6703">
        <w:rPr>
          <w:rFonts w:ascii="Times New Roman" w:hAnsi="Times New Roman" w:cs="Times New Roman"/>
        </w:rPr>
        <w:t xml:space="preserve">.  From the frequencies of </w:t>
      </w:r>
      <w:r w:rsidR="008B3556">
        <w:rPr>
          <w:rFonts w:ascii="Times New Roman" w:hAnsi="Times New Roman" w:cs="Times New Roman"/>
        </w:rPr>
        <w:t>word</w:t>
      </w:r>
      <w:r w:rsidR="006D1A0B">
        <w:rPr>
          <w:rFonts w:ascii="Times New Roman" w:hAnsi="Times New Roman" w:cs="Times New Roman"/>
        </w:rPr>
        <w:t xml:space="preserve"> pairs</w:t>
      </w:r>
      <w:r w:rsidR="00DA0388">
        <w:rPr>
          <w:rFonts w:ascii="Times New Roman" w:hAnsi="Times New Roman" w:cs="Times New Roman"/>
        </w:rPr>
        <w:t xml:space="preserve"> in the </w:t>
      </w:r>
      <w:r w:rsidR="002A6703">
        <w:rPr>
          <w:rFonts w:ascii="Times New Roman" w:hAnsi="Times New Roman" w:cs="Times New Roman"/>
        </w:rPr>
        <w:t>bigram</w:t>
      </w:r>
      <w:r w:rsidR="00DA0388">
        <w:rPr>
          <w:rFonts w:ascii="Times New Roman" w:hAnsi="Times New Roman" w:cs="Times New Roman"/>
        </w:rPr>
        <w:t xml:space="preserve"> file</w:t>
      </w:r>
      <w:r w:rsidR="002A6703">
        <w:rPr>
          <w:rFonts w:ascii="Times New Roman" w:hAnsi="Times New Roman" w:cs="Times New Roman"/>
        </w:rPr>
        <w:t>, I was able to calculate the unigram and</w:t>
      </w:r>
      <w:r w:rsidR="00DA0388">
        <w:rPr>
          <w:rFonts w:ascii="Times New Roman" w:hAnsi="Times New Roman" w:cs="Times New Roman"/>
        </w:rPr>
        <w:t xml:space="preserve"> character count for each character</w:t>
      </w:r>
      <w:r w:rsidR="00B03EDB">
        <w:rPr>
          <w:rFonts w:ascii="Times New Roman" w:hAnsi="Times New Roman" w:cs="Times New Roman"/>
        </w:rPr>
        <w:t xml:space="preserve"> in a word</w:t>
      </w:r>
      <w:r w:rsidR="002A6703">
        <w:rPr>
          <w:rFonts w:ascii="Times New Roman" w:hAnsi="Times New Roman" w:cs="Times New Roman"/>
        </w:rPr>
        <w:t>.</w:t>
      </w:r>
      <w:r w:rsidR="00BF0155">
        <w:rPr>
          <w:rFonts w:ascii="Times New Roman" w:hAnsi="Times New Roman" w:cs="Times New Roman"/>
        </w:rPr>
        <w:t xml:space="preserve">  The bigram was made from the count of the first word and </w:t>
      </w:r>
      <w:r w:rsidR="008B3556">
        <w:rPr>
          <w:rFonts w:ascii="Times New Roman" w:hAnsi="Times New Roman" w:cs="Times New Roman"/>
        </w:rPr>
        <w:t>second</w:t>
      </w:r>
      <w:r w:rsidR="00BF0155">
        <w:rPr>
          <w:rFonts w:ascii="Times New Roman" w:hAnsi="Times New Roman" w:cs="Times New Roman"/>
        </w:rPr>
        <w:t xml:space="preserve"> word divided b</w:t>
      </w:r>
      <w:r w:rsidR="001E25FE">
        <w:rPr>
          <w:rFonts w:ascii="Times New Roman" w:hAnsi="Times New Roman" w:cs="Times New Roman"/>
        </w:rPr>
        <w:t>y</w:t>
      </w:r>
      <w:r w:rsidR="00BF0155">
        <w:rPr>
          <w:rFonts w:ascii="Times New Roman" w:hAnsi="Times New Roman" w:cs="Times New Roman"/>
        </w:rPr>
        <w:t xml:space="preserve"> the first word</w:t>
      </w:r>
      <w:r w:rsidR="00777DA7">
        <w:rPr>
          <w:rFonts w:ascii="Times New Roman" w:hAnsi="Times New Roman" w:cs="Times New Roman"/>
        </w:rPr>
        <w:t xml:space="preserve"> count</w:t>
      </w:r>
      <w:r w:rsidR="004D0878">
        <w:rPr>
          <w:rFonts w:ascii="Times New Roman" w:hAnsi="Times New Roman" w:cs="Times New Roman"/>
        </w:rPr>
        <w:t>.  The unigrams were calculated by the number of times a word appears divided by all the word</w:t>
      </w:r>
      <w:r w:rsidR="00777DA7">
        <w:rPr>
          <w:rFonts w:ascii="Times New Roman" w:hAnsi="Times New Roman" w:cs="Times New Roman"/>
        </w:rPr>
        <w:t>’</w:t>
      </w:r>
      <w:r w:rsidR="004D0878">
        <w:rPr>
          <w:rFonts w:ascii="Times New Roman" w:hAnsi="Times New Roman" w:cs="Times New Roman"/>
        </w:rPr>
        <w:t>s count.  The character</w:t>
      </w:r>
      <w:r w:rsidR="006D1A0B">
        <w:rPr>
          <w:rFonts w:ascii="Times New Roman" w:hAnsi="Times New Roman" w:cs="Times New Roman"/>
        </w:rPr>
        <w:t xml:space="preserve"> count was</w:t>
      </w:r>
      <w:r w:rsidR="004D0878">
        <w:rPr>
          <w:rFonts w:ascii="Times New Roman" w:hAnsi="Times New Roman" w:cs="Times New Roman"/>
        </w:rPr>
        <w:t xml:space="preserve"> saved as the times a character and two characters appeared in the corpus.</w:t>
      </w:r>
      <w:r w:rsidR="00E26816">
        <w:rPr>
          <w:rFonts w:ascii="Times New Roman" w:hAnsi="Times New Roman" w:cs="Times New Roman"/>
        </w:rPr>
        <w:t xml:space="preserve">  The language model is used </w:t>
      </w:r>
      <w:r w:rsidR="008C1EC5">
        <w:rPr>
          <w:rFonts w:ascii="Times New Roman" w:hAnsi="Times New Roman" w:cs="Times New Roman"/>
        </w:rPr>
        <w:t>throughout</w:t>
      </w:r>
      <w:r w:rsidR="00E26816">
        <w:rPr>
          <w:rFonts w:ascii="Times New Roman" w:hAnsi="Times New Roman" w:cs="Times New Roman"/>
        </w:rPr>
        <w:t xml:space="preserve"> most of the project from checking if a word is </w:t>
      </w:r>
      <w:r w:rsidR="008B3556">
        <w:rPr>
          <w:rFonts w:ascii="Times New Roman" w:hAnsi="Times New Roman" w:cs="Times New Roman"/>
        </w:rPr>
        <w:t xml:space="preserve">spelled correct </w:t>
      </w:r>
      <w:r w:rsidR="00E26816">
        <w:rPr>
          <w:rFonts w:ascii="Times New Roman" w:hAnsi="Times New Roman" w:cs="Times New Roman"/>
        </w:rPr>
        <w:t>to get</w:t>
      </w:r>
      <w:r w:rsidR="00B743A6">
        <w:rPr>
          <w:rFonts w:ascii="Times New Roman" w:hAnsi="Times New Roman" w:cs="Times New Roman"/>
        </w:rPr>
        <w:t>ting</w:t>
      </w:r>
      <w:r w:rsidR="00E26816">
        <w:rPr>
          <w:rFonts w:ascii="Times New Roman" w:hAnsi="Times New Roman" w:cs="Times New Roman"/>
        </w:rPr>
        <w:t xml:space="preserve"> the probability of a candidate word.</w:t>
      </w:r>
    </w:p>
    <w:p w14:paraId="1917A88D" w14:textId="12064A38" w:rsidR="004D0878" w:rsidRDefault="004D0878" w:rsidP="00FE68BD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it Distance</w:t>
      </w:r>
      <w:r w:rsidR="0015749C">
        <w:rPr>
          <w:rFonts w:ascii="Times New Roman" w:hAnsi="Times New Roman" w:cs="Times New Roman"/>
        </w:rPr>
        <w:t xml:space="preserve"> and Co</w:t>
      </w:r>
      <w:r w:rsidR="00B83909">
        <w:rPr>
          <w:rFonts w:ascii="Times New Roman" w:hAnsi="Times New Roman" w:cs="Times New Roman"/>
        </w:rPr>
        <w:t>st</w:t>
      </w:r>
    </w:p>
    <w:p w14:paraId="6B0EAA8D" w14:textId="4A207098" w:rsidR="00B17E46" w:rsidRDefault="00A50B6D" w:rsidP="00B17E46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get the candidate list </w:t>
      </w:r>
      <w:r w:rsidR="00777DA7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an incorrect word, I used the edit distance algorithm to find words that are</w:t>
      </w:r>
      <w:r w:rsidR="002C30C4">
        <w:rPr>
          <w:rFonts w:ascii="Times New Roman" w:hAnsi="Times New Roman" w:cs="Times New Roman"/>
        </w:rPr>
        <w:t xml:space="preserve"> less than</w:t>
      </w:r>
      <w:r>
        <w:rPr>
          <w:rFonts w:ascii="Times New Roman" w:hAnsi="Times New Roman" w:cs="Times New Roman"/>
        </w:rPr>
        <w:t xml:space="preserve"> 2 edit distance from the </w:t>
      </w:r>
      <w:r w:rsidR="002C30C4">
        <w:rPr>
          <w:rFonts w:ascii="Times New Roman" w:hAnsi="Times New Roman" w:cs="Times New Roman"/>
        </w:rPr>
        <w:t xml:space="preserve">incorrect </w:t>
      </w:r>
      <w:r>
        <w:rPr>
          <w:rFonts w:ascii="Times New Roman" w:hAnsi="Times New Roman" w:cs="Times New Roman"/>
        </w:rPr>
        <w:t xml:space="preserve">word.  The edit distance table is </w:t>
      </w:r>
      <w:r w:rsidR="000527F7">
        <w:rPr>
          <w:rFonts w:ascii="Times New Roman" w:hAnsi="Times New Roman" w:cs="Times New Roman"/>
        </w:rPr>
        <w:t>also</w:t>
      </w:r>
      <w:r>
        <w:rPr>
          <w:rFonts w:ascii="Times New Roman" w:hAnsi="Times New Roman" w:cs="Times New Roman"/>
        </w:rPr>
        <w:t xml:space="preserve"> used to find the changes in the candidate word to the incorrect word by </w:t>
      </w:r>
      <w:r w:rsidR="00D42EC4">
        <w:rPr>
          <w:rFonts w:ascii="Times New Roman" w:hAnsi="Times New Roman" w:cs="Times New Roman"/>
        </w:rPr>
        <w:t>backtracking</w:t>
      </w:r>
      <w:r>
        <w:rPr>
          <w:rFonts w:ascii="Times New Roman" w:hAnsi="Times New Roman" w:cs="Times New Roman"/>
        </w:rPr>
        <w:t>.</w:t>
      </w:r>
      <w:r w:rsidR="00D42EC4">
        <w:rPr>
          <w:rFonts w:ascii="Times New Roman" w:hAnsi="Times New Roman" w:cs="Times New Roman"/>
        </w:rPr>
        <w:t xml:space="preserve">  Using the changes</w:t>
      </w:r>
      <w:r w:rsidR="0045378E">
        <w:rPr>
          <w:rFonts w:ascii="Times New Roman" w:hAnsi="Times New Roman" w:cs="Times New Roman"/>
        </w:rPr>
        <w:t xml:space="preserve"> from the candidate word to the incorrect word, I can calculate the conditional probability.  </w:t>
      </w:r>
      <w:r w:rsidR="0015749C">
        <w:rPr>
          <w:rFonts w:ascii="Times New Roman" w:hAnsi="Times New Roman" w:cs="Times New Roman"/>
        </w:rPr>
        <w:t xml:space="preserve">To calculate the conditional probability, I used the same algorithm in </w:t>
      </w:r>
      <w:r w:rsidR="0015749C" w:rsidRPr="00B17E46">
        <w:rPr>
          <w:rFonts w:ascii="Times New Roman" w:hAnsi="Times New Roman" w:cs="Times New Roman"/>
          <w:i/>
        </w:rPr>
        <w:t>A Spelling Correction Program Based on a Noisy Channel Model</w:t>
      </w:r>
      <w:r w:rsidR="0015749C">
        <w:rPr>
          <w:rFonts w:ascii="Times New Roman" w:hAnsi="Times New Roman" w:cs="Times New Roman"/>
        </w:rPr>
        <w:t>.</w:t>
      </w:r>
      <w:r w:rsidR="00D02574">
        <w:rPr>
          <w:rFonts w:ascii="Times New Roman" w:hAnsi="Times New Roman" w:cs="Times New Roman"/>
        </w:rPr>
        <w:t xml:space="preserve">  Depending on the change </w:t>
      </w:r>
      <w:r w:rsidR="00512E10">
        <w:rPr>
          <w:rFonts w:ascii="Times New Roman" w:hAnsi="Times New Roman" w:cs="Times New Roman"/>
        </w:rPr>
        <w:t>such as</w:t>
      </w:r>
      <w:r w:rsidR="00D02574">
        <w:rPr>
          <w:rFonts w:ascii="Times New Roman" w:hAnsi="Times New Roman" w:cs="Times New Roman"/>
        </w:rPr>
        <w:t xml:space="preserve"> insertion, deletion, substitution, and reversal, the algorithm will get the </w:t>
      </w:r>
      <w:r w:rsidR="00777DA7">
        <w:rPr>
          <w:rFonts w:ascii="Times New Roman" w:hAnsi="Times New Roman" w:cs="Times New Roman"/>
        </w:rPr>
        <w:t>cost</w:t>
      </w:r>
      <w:r w:rsidR="00D02574">
        <w:rPr>
          <w:rFonts w:ascii="Times New Roman" w:hAnsi="Times New Roman" w:cs="Times New Roman"/>
        </w:rPr>
        <w:t xml:space="preserve"> of the characters that were changed.</w:t>
      </w:r>
      <w:r w:rsidR="00F40D27">
        <w:rPr>
          <w:rFonts w:ascii="Times New Roman" w:hAnsi="Times New Roman" w:cs="Times New Roman"/>
        </w:rPr>
        <w:t xml:space="preserve">  </w:t>
      </w:r>
      <w:r w:rsidR="00A65E76">
        <w:rPr>
          <w:rFonts w:ascii="Times New Roman" w:hAnsi="Times New Roman" w:cs="Times New Roman"/>
        </w:rPr>
        <w:t>The figure below</w:t>
      </w:r>
      <w:r w:rsidR="00B17E46">
        <w:rPr>
          <w:rFonts w:ascii="Times New Roman" w:hAnsi="Times New Roman" w:cs="Times New Roman"/>
        </w:rPr>
        <w:t xml:space="preserve"> </w:t>
      </w:r>
      <w:r w:rsidR="00A65E76">
        <w:rPr>
          <w:rFonts w:ascii="Times New Roman" w:hAnsi="Times New Roman" w:cs="Times New Roman"/>
        </w:rPr>
        <w:t xml:space="preserve">shows how to calculate the conditional probability of each change to a candidate word. </w:t>
      </w:r>
      <w:r w:rsidR="00F40D27">
        <w:rPr>
          <w:rFonts w:ascii="Times New Roman" w:hAnsi="Times New Roman" w:cs="Times New Roman"/>
        </w:rPr>
        <w:t>The cost for changing a character comes from the cost ma</w:t>
      </w:r>
      <w:r w:rsidR="00BC7191">
        <w:rPr>
          <w:rFonts w:ascii="Times New Roman" w:hAnsi="Times New Roman" w:cs="Times New Roman"/>
        </w:rPr>
        <w:t>trix that was provided in paper, which I smoothed with 1 plus smoothing</w:t>
      </w:r>
      <w:r w:rsidR="00630FE4">
        <w:rPr>
          <w:rFonts w:ascii="Times New Roman" w:hAnsi="Times New Roman" w:cs="Times New Roman"/>
        </w:rPr>
        <w:t>.</w:t>
      </w:r>
      <w:r w:rsidR="00D02574">
        <w:rPr>
          <w:rFonts w:ascii="Times New Roman" w:hAnsi="Times New Roman" w:cs="Times New Roman"/>
        </w:rPr>
        <w:t xml:space="preserve"> </w:t>
      </w:r>
    </w:p>
    <w:p w14:paraId="679FF3D4" w14:textId="5F44BCDF" w:rsidR="00D42EC4" w:rsidRDefault="00B17E46" w:rsidP="00B17E46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0AD272C3" wp14:editId="408F949A">
            <wp:extent cx="2593146" cy="1743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983" cy="1746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D80E2" w14:textId="4E54B997" w:rsidR="00B83909" w:rsidRDefault="00B83909" w:rsidP="00757819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fter getting the conditional probability, I use the language model to get </w:t>
      </w:r>
      <w:r w:rsidR="00BC0055">
        <w:rPr>
          <w:rFonts w:ascii="Times New Roman" w:hAnsi="Times New Roman" w:cs="Times New Roman"/>
        </w:rPr>
        <w:t xml:space="preserve">the bigram probability of the word previous to the current word and the probability of the word after the current word.  </w:t>
      </w:r>
      <w:r>
        <w:rPr>
          <w:rFonts w:ascii="Times New Roman" w:hAnsi="Times New Roman" w:cs="Times New Roman"/>
        </w:rPr>
        <w:t xml:space="preserve">I repeat these steps for all of the </w:t>
      </w:r>
      <w:r w:rsidR="00D21038">
        <w:rPr>
          <w:rFonts w:ascii="Times New Roman" w:hAnsi="Times New Roman" w:cs="Times New Roman"/>
        </w:rPr>
        <w:t>candidate</w:t>
      </w:r>
      <w:r>
        <w:rPr>
          <w:rFonts w:ascii="Times New Roman" w:hAnsi="Times New Roman" w:cs="Times New Roman"/>
        </w:rPr>
        <w:t xml:space="preserve"> words.  Then</w:t>
      </w:r>
      <w:r w:rsidR="0020393A">
        <w:rPr>
          <w:rFonts w:ascii="Times New Roman" w:hAnsi="Times New Roman" w:cs="Times New Roman"/>
        </w:rPr>
        <w:t>, the program</w:t>
      </w:r>
      <w:r>
        <w:rPr>
          <w:rFonts w:ascii="Times New Roman" w:hAnsi="Times New Roman" w:cs="Times New Roman"/>
        </w:rPr>
        <w:t xml:space="preserve"> cho</w:t>
      </w:r>
      <w:r w:rsidR="000527F7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se</w:t>
      </w:r>
      <w:r w:rsidR="0020393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max probability from the candidate list</w:t>
      </w:r>
      <w:r w:rsidR="009F7A0D">
        <w:rPr>
          <w:rFonts w:ascii="Times New Roman" w:hAnsi="Times New Roman" w:cs="Times New Roman"/>
        </w:rPr>
        <w:t xml:space="preserve"> to replace the incorrect spelling word</w:t>
      </w:r>
      <w:r>
        <w:rPr>
          <w:rFonts w:ascii="Times New Roman" w:hAnsi="Times New Roman" w:cs="Times New Roman"/>
        </w:rPr>
        <w:t>.</w:t>
      </w:r>
    </w:p>
    <w:p w14:paraId="53387FAD" w14:textId="77777777" w:rsidR="006505C7" w:rsidRDefault="006505C7" w:rsidP="00A65E76">
      <w:pPr>
        <w:spacing w:line="360" w:lineRule="auto"/>
        <w:rPr>
          <w:rFonts w:ascii="Times New Roman" w:hAnsi="Times New Roman" w:cs="Times New Roman"/>
        </w:rPr>
      </w:pPr>
    </w:p>
    <w:p w14:paraId="62BAE61C" w14:textId="1EF3F0CC" w:rsidR="004D0878" w:rsidRDefault="004D0878" w:rsidP="00FE68BD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Model</w:t>
      </w:r>
      <w:r w:rsidR="00B83909">
        <w:rPr>
          <w:rFonts w:ascii="Times New Roman" w:hAnsi="Times New Roman" w:cs="Times New Roman"/>
        </w:rPr>
        <w:t xml:space="preserve"> and Real-World Spelling Errors</w:t>
      </w:r>
    </w:p>
    <w:p w14:paraId="0F697763" w14:textId="6E6FD2E8" w:rsidR="006C4837" w:rsidRDefault="006C4837" w:rsidP="006C4837">
      <w:pPr>
        <w:spacing w:line="360" w:lineRule="auto"/>
        <w:jc w:val="center"/>
        <w:rPr>
          <w:rFonts w:ascii="Times New Roman" w:hAnsi="Times New Roman" w:cs="Times New Roman"/>
        </w:rPr>
      </w:pPr>
      <w:r w:rsidRPr="006C4837">
        <w:rPr>
          <w:rFonts w:ascii="Times New Roman" w:hAnsi="Times New Roman" w:cs="Times New Roman"/>
          <w:noProof/>
        </w:rPr>
        <w:drawing>
          <wp:inline distT="0" distB="0" distL="0" distR="0" wp14:anchorId="52FAFA54" wp14:editId="030F6452">
            <wp:extent cx="2514600" cy="1019588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49983" cy="103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F4652" w14:textId="24316FC5" w:rsidR="00B83909" w:rsidRPr="002A6703" w:rsidRDefault="00D21038" w:rsidP="00757819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fix real-world errors, </w:t>
      </w:r>
      <w:r w:rsidR="0084669C">
        <w:rPr>
          <w:rFonts w:ascii="Times New Roman" w:hAnsi="Times New Roman" w:cs="Times New Roman"/>
        </w:rPr>
        <w:t xml:space="preserve">I </w:t>
      </w:r>
      <w:r w:rsidR="007346A6">
        <w:rPr>
          <w:rFonts w:ascii="Times New Roman" w:hAnsi="Times New Roman" w:cs="Times New Roman"/>
        </w:rPr>
        <w:t>generate</w:t>
      </w:r>
      <w:r w:rsidR="0084669C">
        <w:rPr>
          <w:rFonts w:ascii="Times New Roman" w:hAnsi="Times New Roman" w:cs="Times New Roman"/>
        </w:rPr>
        <w:t xml:space="preserve"> </w:t>
      </w:r>
      <w:r w:rsidR="00512E10">
        <w:rPr>
          <w:rFonts w:ascii="Times New Roman" w:hAnsi="Times New Roman" w:cs="Times New Roman"/>
        </w:rPr>
        <w:t>a</w:t>
      </w:r>
      <w:r w:rsidR="0084669C">
        <w:rPr>
          <w:rFonts w:ascii="Times New Roman" w:hAnsi="Times New Roman" w:cs="Times New Roman"/>
        </w:rPr>
        <w:t xml:space="preserve"> candidate set will all the words in the sentence with the word </w:t>
      </w:r>
      <w:r w:rsidR="00110A55">
        <w:rPr>
          <w:rFonts w:ascii="Times New Roman" w:hAnsi="Times New Roman" w:cs="Times New Roman"/>
        </w:rPr>
        <w:t xml:space="preserve">original word </w:t>
      </w:r>
      <w:r w:rsidR="00644372">
        <w:rPr>
          <w:rFonts w:ascii="Times New Roman" w:hAnsi="Times New Roman" w:cs="Times New Roman"/>
        </w:rPr>
        <w:t>in</w:t>
      </w:r>
      <w:r w:rsidR="00777DA7">
        <w:rPr>
          <w:rFonts w:ascii="Times New Roman" w:hAnsi="Times New Roman" w:cs="Times New Roman"/>
        </w:rPr>
        <w:t>clude in</w:t>
      </w:r>
      <w:r w:rsidR="00644372">
        <w:rPr>
          <w:rFonts w:ascii="Times New Roman" w:hAnsi="Times New Roman" w:cs="Times New Roman"/>
        </w:rPr>
        <w:t xml:space="preserve"> the candidate set.  For</w:t>
      </w:r>
      <w:r w:rsidR="0084669C">
        <w:rPr>
          <w:rFonts w:ascii="Times New Roman" w:hAnsi="Times New Roman" w:cs="Times New Roman"/>
        </w:rPr>
        <w:t xml:space="preserve"> each word in the sentence, </w:t>
      </w:r>
      <w:r w:rsidR="00E72E92">
        <w:rPr>
          <w:rFonts w:ascii="Times New Roman" w:hAnsi="Times New Roman" w:cs="Times New Roman"/>
        </w:rPr>
        <w:t>I</w:t>
      </w:r>
      <w:r w:rsidR="0084669C">
        <w:rPr>
          <w:rFonts w:ascii="Times New Roman" w:hAnsi="Times New Roman" w:cs="Times New Roman"/>
        </w:rPr>
        <w:t xml:space="preserve"> replace one word with a candidate word and generate a </w:t>
      </w:r>
      <w:r w:rsidR="00E72E92">
        <w:rPr>
          <w:rFonts w:ascii="Times New Roman" w:hAnsi="Times New Roman" w:cs="Times New Roman"/>
        </w:rPr>
        <w:t>list</w:t>
      </w:r>
      <w:r w:rsidR="0084669C">
        <w:rPr>
          <w:rFonts w:ascii="Times New Roman" w:hAnsi="Times New Roman" w:cs="Times New Roman"/>
        </w:rPr>
        <w:t xml:space="preserve"> of</w:t>
      </w:r>
      <w:r w:rsidR="00E72E92">
        <w:rPr>
          <w:rFonts w:ascii="Times New Roman" w:hAnsi="Times New Roman" w:cs="Times New Roman"/>
        </w:rPr>
        <w:t xml:space="preserve"> candidate</w:t>
      </w:r>
      <w:r w:rsidR="0084669C">
        <w:rPr>
          <w:rFonts w:ascii="Times New Roman" w:hAnsi="Times New Roman" w:cs="Times New Roman"/>
        </w:rPr>
        <w:t xml:space="preserve"> sentences. </w:t>
      </w:r>
      <w:r w:rsidR="006843B8">
        <w:rPr>
          <w:rFonts w:ascii="Times New Roman" w:hAnsi="Times New Roman" w:cs="Times New Roman"/>
        </w:rPr>
        <w:t>Using the formula above, if the candidate word is the original word in the sentence then I set the conditional probability to alpha</w:t>
      </w:r>
      <w:r w:rsidR="0084669C">
        <w:rPr>
          <w:rFonts w:ascii="Times New Roman" w:hAnsi="Times New Roman" w:cs="Times New Roman"/>
        </w:rPr>
        <w:t>.</w:t>
      </w:r>
      <w:r w:rsidR="006843B8">
        <w:rPr>
          <w:rFonts w:ascii="Times New Roman" w:hAnsi="Times New Roman" w:cs="Times New Roman"/>
        </w:rPr>
        <w:t xml:space="preserve">  In my program, I set alpha to .95.</w:t>
      </w:r>
      <w:r w:rsidR="0084669C">
        <w:rPr>
          <w:rFonts w:ascii="Times New Roman" w:hAnsi="Times New Roman" w:cs="Times New Roman"/>
        </w:rPr>
        <w:t xml:space="preserve"> </w:t>
      </w:r>
      <w:r w:rsidR="006843B8">
        <w:rPr>
          <w:rFonts w:ascii="Times New Roman" w:hAnsi="Times New Roman" w:cs="Times New Roman"/>
        </w:rPr>
        <w:t xml:space="preserve">  Also, for any other candidate word, I take 1-α divide by the size of the candidate size of words then multiple by the conditional probability from incorrect spelling errors.  </w:t>
      </w:r>
      <w:proofErr w:type="gramStart"/>
      <w:r w:rsidR="006843B8">
        <w:rPr>
          <w:rFonts w:ascii="Times New Roman" w:hAnsi="Times New Roman" w:cs="Times New Roman"/>
        </w:rPr>
        <w:t>.I</w:t>
      </w:r>
      <w:proofErr w:type="gramEnd"/>
      <w:r w:rsidR="0084669C">
        <w:rPr>
          <w:rFonts w:ascii="Times New Roman" w:hAnsi="Times New Roman" w:cs="Times New Roman"/>
        </w:rPr>
        <w:t xml:space="preserve"> assume that there is at</w:t>
      </w:r>
      <w:r w:rsidR="004114DB">
        <w:rPr>
          <w:rFonts w:ascii="Times New Roman" w:hAnsi="Times New Roman" w:cs="Times New Roman"/>
        </w:rPr>
        <w:t xml:space="preserve"> </w:t>
      </w:r>
      <w:r w:rsidR="0084669C">
        <w:rPr>
          <w:rFonts w:ascii="Times New Roman" w:hAnsi="Times New Roman" w:cs="Times New Roman"/>
        </w:rPr>
        <w:t>least one error in a given sentence</w:t>
      </w:r>
      <w:r w:rsidR="004114DB">
        <w:rPr>
          <w:rFonts w:ascii="Times New Roman" w:hAnsi="Times New Roman" w:cs="Times New Roman"/>
        </w:rPr>
        <w:t>;</w:t>
      </w:r>
      <w:r w:rsidR="0084669C">
        <w:rPr>
          <w:rFonts w:ascii="Times New Roman" w:hAnsi="Times New Roman" w:cs="Times New Roman"/>
        </w:rPr>
        <w:t xml:space="preserve"> therefore, I did not add </w:t>
      </w:r>
      <w:r w:rsidR="00644372">
        <w:rPr>
          <w:rFonts w:ascii="Times New Roman" w:hAnsi="Times New Roman" w:cs="Times New Roman"/>
        </w:rPr>
        <w:t>the original sentence</w:t>
      </w:r>
      <w:r w:rsidR="0084669C">
        <w:rPr>
          <w:rFonts w:ascii="Times New Roman" w:hAnsi="Times New Roman" w:cs="Times New Roman"/>
        </w:rPr>
        <w:t xml:space="preserve"> to the set.  The algorithm will then choose the sentence with the highest probability.</w:t>
      </w:r>
    </w:p>
    <w:p w14:paraId="353C70ED" w14:textId="44DB2F05" w:rsidR="00570323" w:rsidRPr="00572E7A" w:rsidRDefault="005641DB" w:rsidP="00FE68BD">
      <w:pPr>
        <w:spacing w:line="360" w:lineRule="auto"/>
        <w:rPr>
          <w:rFonts w:ascii="Times New Roman" w:hAnsi="Times New Roman" w:cs="Times New Roman"/>
          <w:b/>
        </w:rPr>
      </w:pPr>
      <w:r w:rsidRPr="005641DB">
        <w:rPr>
          <w:rFonts w:ascii="Times New Roman" w:hAnsi="Times New Roman" w:cs="Times New Roman"/>
          <w:b/>
        </w:rPr>
        <w:t>Limitations</w:t>
      </w:r>
    </w:p>
    <w:p w14:paraId="2D9574A1" w14:textId="1108009E" w:rsidR="005641DB" w:rsidRDefault="00F40D27" w:rsidP="00757819">
      <w:pPr>
        <w:spacing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many</w:t>
      </w:r>
      <w:r w:rsidR="003B0722">
        <w:rPr>
          <w:rFonts w:ascii="Times New Roman" w:hAnsi="Times New Roman" w:cs="Times New Roman"/>
        </w:rPr>
        <w:t xml:space="preserve"> lim</w:t>
      </w:r>
      <w:r w:rsidR="0093670E">
        <w:rPr>
          <w:rFonts w:ascii="Times New Roman" w:hAnsi="Times New Roman" w:cs="Times New Roman"/>
        </w:rPr>
        <w:t>itations in my implementation.  First</w:t>
      </w:r>
      <w:r w:rsidR="0096092A">
        <w:rPr>
          <w:rFonts w:ascii="Times New Roman" w:hAnsi="Times New Roman" w:cs="Times New Roman"/>
        </w:rPr>
        <w:t>,</w:t>
      </w:r>
      <w:r w:rsidR="00E85608">
        <w:rPr>
          <w:rFonts w:ascii="Times New Roman" w:hAnsi="Times New Roman" w:cs="Times New Roman"/>
        </w:rPr>
        <w:t xml:space="preserve"> my real-world spelling error did not work correctly.  It changes</w:t>
      </w:r>
      <w:r w:rsidR="005405A5">
        <w:rPr>
          <w:rFonts w:ascii="Times New Roman" w:hAnsi="Times New Roman" w:cs="Times New Roman"/>
        </w:rPr>
        <w:t xml:space="preserve"> words that are already co</w:t>
      </w:r>
      <w:r w:rsidR="00744874">
        <w:rPr>
          <w:rFonts w:ascii="Times New Roman" w:hAnsi="Times New Roman" w:cs="Times New Roman"/>
        </w:rPr>
        <w:t>rrect</w:t>
      </w:r>
      <w:r w:rsidR="00A0218B">
        <w:rPr>
          <w:rFonts w:ascii="Times New Roman" w:hAnsi="Times New Roman" w:cs="Times New Roman"/>
        </w:rPr>
        <w:t xml:space="preserve"> in the sentence</w:t>
      </w:r>
      <w:r w:rsidR="00744874">
        <w:rPr>
          <w:rFonts w:ascii="Times New Roman" w:hAnsi="Times New Roman" w:cs="Times New Roman"/>
        </w:rPr>
        <w:t>.</w:t>
      </w:r>
      <w:r w:rsidR="00A0218B">
        <w:rPr>
          <w:rFonts w:ascii="Times New Roman" w:hAnsi="Times New Roman" w:cs="Times New Roman"/>
        </w:rPr>
        <w:t xml:space="preserve">  This is due to limitation on the dataset I used for </w:t>
      </w:r>
      <w:r w:rsidR="00D027A2">
        <w:rPr>
          <w:rFonts w:ascii="Times New Roman" w:hAnsi="Times New Roman" w:cs="Times New Roman"/>
        </w:rPr>
        <w:t xml:space="preserve">my project.  For example, the bigram probability of (as, well) is significantly less than the probability of (a, wall).  </w:t>
      </w:r>
      <w:r w:rsidR="00B13152">
        <w:rPr>
          <w:rFonts w:ascii="Times New Roman" w:hAnsi="Times New Roman" w:cs="Times New Roman"/>
        </w:rPr>
        <w:t xml:space="preserve">However, if the input was just ‘Until there days’ it will replace there to three. </w:t>
      </w:r>
      <w:r w:rsidR="00D027A2">
        <w:rPr>
          <w:rFonts w:ascii="Times New Roman" w:hAnsi="Times New Roman" w:cs="Times New Roman"/>
        </w:rPr>
        <w:t>Therefore, the program will try to maximums the sentence probability and choose to replace well to wall.</w:t>
      </w:r>
      <w:r w:rsidR="00E85608">
        <w:rPr>
          <w:rFonts w:ascii="Times New Roman" w:hAnsi="Times New Roman" w:cs="Times New Roman"/>
        </w:rPr>
        <w:t xml:space="preserve"> </w:t>
      </w:r>
      <w:r w:rsidR="0093670E">
        <w:rPr>
          <w:rFonts w:ascii="Times New Roman" w:hAnsi="Times New Roman" w:cs="Times New Roman"/>
        </w:rPr>
        <w:t>Second</w:t>
      </w:r>
      <w:r w:rsidR="00E85608">
        <w:rPr>
          <w:rFonts w:ascii="Times New Roman" w:hAnsi="Times New Roman" w:cs="Times New Roman"/>
        </w:rPr>
        <w:t>, I used 1 plus smoothing in the cost matrices; however, most of the cost matrices have a lot of zeros.  This makes it not ideal</w:t>
      </w:r>
      <w:r w:rsidR="00D928BB">
        <w:rPr>
          <w:rFonts w:ascii="Times New Roman" w:hAnsi="Times New Roman" w:cs="Times New Roman"/>
        </w:rPr>
        <w:t xml:space="preserve"> to use</w:t>
      </w:r>
      <w:r w:rsidR="0093670E">
        <w:rPr>
          <w:rFonts w:ascii="Times New Roman" w:hAnsi="Times New Roman" w:cs="Times New Roman"/>
        </w:rPr>
        <w:t>.</w:t>
      </w:r>
      <w:r w:rsidR="004114DB">
        <w:rPr>
          <w:rFonts w:ascii="Times New Roman" w:hAnsi="Times New Roman" w:cs="Times New Roman"/>
        </w:rPr>
        <w:t xml:space="preserve">  Good-</w:t>
      </w:r>
      <w:r w:rsidR="00817034">
        <w:rPr>
          <w:rFonts w:ascii="Times New Roman" w:hAnsi="Times New Roman" w:cs="Times New Roman"/>
        </w:rPr>
        <w:t>T</w:t>
      </w:r>
      <w:r w:rsidR="004114DB">
        <w:rPr>
          <w:rFonts w:ascii="Times New Roman" w:hAnsi="Times New Roman" w:cs="Times New Roman"/>
        </w:rPr>
        <w:t>uring would be a better implementation.</w:t>
      </w:r>
    </w:p>
    <w:p w14:paraId="7B0C64FE" w14:textId="6B727FB8" w:rsidR="00F92A6E" w:rsidRDefault="00F92A6E" w:rsidP="00F92A6E">
      <w:pPr>
        <w:spacing w:line="360" w:lineRule="auto"/>
        <w:rPr>
          <w:rFonts w:ascii="Times New Roman" w:hAnsi="Times New Roman" w:cs="Times New Roman"/>
          <w:b/>
        </w:rPr>
      </w:pPr>
      <w:r w:rsidRPr="00F92A6E">
        <w:rPr>
          <w:rFonts w:ascii="Times New Roman" w:hAnsi="Times New Roman" w:cs="Times New Roman"/>
          <w:b/>
        </w:rPr>
        <w:t>Improvements</w:t>
      </w:r>
    </w:p>
    <w:p w14:paraId="66395942" w14:textId="0594928F" w:rsidR="001655A8" w:rsidRPr="00E34B01" w:rsidRDefault="00F92A6E" w:rsidP="00F92A6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If given more time, I believe that using a trigram may have better results on the real-world spelling errors.  Also, using Good-Turing to smooth the cost matrices would be better implementation then 1 plus smoothing.</w:t>
      </w:r>
      <w:bookmarkStart w:id="0" w:name="_GoBack"/>
      <w:bookmarkEnd w:id="0"/>
    </w:p>
    <w:sectPr w:rsidR="001655A8" w:rsidRPr="00E34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TAwNDKzMDUxMDRQ0lEKTi0uzszPAykwqgUAHdooGSwAAAA="/>
  </w:docVars>
  <w:rsids>
    <w:rsidRoot w:val="00326723"/>
    <w:rsid w:val="000527F7"/>
    <w:rsid w:val="000A1042"/>
    <w:rsid w:val="000B028D"/>
    <w:rsid w:val="000E296B"/>
    <w:rsid w:val="00110A55"/>
    <w:rsid w:val="0015749C"/>
    <w:rsid w:val="001655A8"/>
    <w:rsid w:val="001A6CC3"/>
    <w:rsid w:val="001D16CC"/>
    <w:rsid w:val="001E25FE"/>
    <w:rsid w:val="001F5679"/>
    <w:rsid w:val="0020393A"/>
    <w:rsid w:val="00255659"/>
    <w:rsid w:val="002A6703"/>
    <w:rsid w:val="002B60BF"/>
    <w:rsid w:val="002C2FE5"/>
    <w:rsid w:val="002C30C4"/>
    <w:rsid w:val="00326723"/>
    <w:rsid w:val="00336E08"/>
    <w:rsid w:val="00346D5E"/>
    <w:rsid w:val="003B0722"/>
    <w:rsid w:val="004114DB"/>
    <w:rsid w:val="00425DD7"/>
    <w:rsid w:val="0045378E"/>
    <w:rsid w:val="004B632D"/>
    <w:rsid w:val="004D0878"/>
    <w:rsid w:val="00504140"/>
    <w:rsid w:val="00512E10"/>
    <w:rsid w:val="005405A5"/>
    <w:rsid w:val="005641DB"/>
    <w:rsid w:val="00570323"/>
    <w:rsid w:val="00572E7A"/>
    <w:rsid w:val="005B32FB"/>
    <w:rsid w:val="005D2C6A"/>
    <w:rsid w:val="00630FE4"/>
    <w:rsid w:val="00644372"/>
    <w:rsid w:val="006505C7"/>
    <w:rsid w:val="006843B8"/>
    <w:rsid w:val="0069444F"/>
    <w:rsid w:val="006A028F"/>
    <w:rsid w:val="006C4837"/>
    <w:rsid w:val="006D1A0B"/>
    <w:rsid w:val="007346A6"/>
    <w:rsid w:val="00744874"/>
    <w:rsid w:val="00757819"/>
    <w:rsid w:val="00763C54"/>
    <w:rsid w:val="00772B86"/>
    <w:rsid w:val="00777DA7"/>
    <w:rsid w:val="00817034"/>
    <w:rsid w:val="0084669C"/>
    <w:rsid w:val="00873C34"/>
    <w:rsid w:val="008A1F95"/>
    <w:rsid w:val="008B3556"/>
    <w:rsid w:val="008C0E12"/>
    <w:rsid w:val="008C1EC5"/>
    <w:rsid w:val="0092565C"/>
    <w:rsid w:val="00930DC2"/>
    <w:rsid w:val="0093670E"/>
    <w:rsid w:val="0096092A"/>
    <w:rsid w:val="009A2A56"/>
    <w:rsid w:val="009C1C8F"/>
    <w:rsid w:val="009F7A0D"/>
    <w:rsid w:val="00A0218B"/>
    <w:rsid w:val="00A50B6D"/>
    <w:rsid w:val="00A61180"/>
    <w:rsid w:val="00A61E33"/>
    <w:rsid w:val="00A65E76"/>
    <w:rsid w:val="00AC6342"/>
    <w:rsid w:val="00AF25F8"/>
    <w:rsid w:val="00B03EDB"/>
    <w:rsid w:val="00B13152"/>
    <w:rsid w:val="00B17E46"/>
    <w:rsid w:val="00B33C72"/>
    <w:rsid w:val="00B743A6"/>
    <w:rsid w:val="00B83892"/>
    <w:rsid w:val="00B83909"/>
    <w:rsid w:val="00BC0055"/>
    <w:rsid w:val="00BC7191"/>
    <w:rsid w:val="00BF0155"/>
    <w:rsid w:val="00CF2332"/>
    <w:rsid w:val="00D02574"/>
    <w:rsid w:val="00D027A2"/>
    <w:rsid w:val="00D21038"/>
    <w:rsid w:val="00D42EC4"/>
    <w:rsid w:val="00D843DF"/>
    <w:rsid w:val="00D928BB"/>
    <w:rsid w:val="00DA0388"/>
    <w:rsid w:val="00DD5326"/>
    <w:rsid w:val="00DF06E5"/>
    <w:rsid w:val="00E26816"/>
    <w:rsid w:val="00E34B01"/>
    <w:rsid w:val="00E72E92"/>
    <w:rsid w:val="00E85608"/>
    <w:rsid w:val="00E91126"/>
    <w:rsid w:val="00EE16F3"/>
    <w:rsid w:val="00EE75EB"/>
    <w:rsid w:val="00F14170"/>
    <w:rsid w:val="00F17482"/>
    <w:rsid w:val="00F277FF"/>
    <w:rsid w:val="00F40D27"/>
    <w:rsid w:val="00F412C2"/>
    <w:rsid w:val="00F43678"/>
    <w:rsid w:val="00F60E2A"/>
    <w:rsid w:val="00F92A6E"/>
    <w:rsid w:val="00FC6335"/>
    <w:rsid w:val="00FE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0D531"/>
  <w15:chartTrackingRefBased/>
  <w15:docId w15:val="{B0069F4E-AAB6-4208-9244-11B626BDC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9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0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2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2579D-ABAA-904B-95C2-26AEFBC3B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2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in Patel</dc:creator>
  <cp:keywords/>
  <dc:description/>
  <cp:lastModifiedBy>Dhruvin Patel</cp:lastModifiedBy>
  <cp:revision>50</cp:revision>
  <dcterms:created xsi:type="dcterms:W3CDTF">2018-09-30T20:15:00Z</dcterms:created>
  <dcterms:modified xsi:type="dcterms:W3CDTF">2018-10-03T22:50:00Z</dcterms:modified>
</cp:coreProperties>
</file>